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Secondary Teacher Position in Jedda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Hiring Committee</w:t>
      </w:r>
    </w:p>
    <w:p>
      <w:pPr>
        <w:pStyle w:val="BodyText"/>
      </w:pPr>
      <w:r>
        <w:t xml:space="preserve">[School/Institution Name]</w:t>
      </w:r>
    </w:p>
    <w:p>
      <w:pPr>
        <w:pStyle w:val="BodyText"/>
      </w:pPr>
      <w:r>
        <w:t xml:space="preserve">Jeddah, Saudi Arabia</w:t>
      </w:r>
    </w:p>
    <w:bookmarkStart w:id="21" w:name="X30bedd86153bb72a04601ae248208a19e28ca63"/>
    <w:p>
      <w:pPr>
        <w:pStyle w:val="Heading2"/>
      </w:pPr>
      <w:r>
        <w:t xml:space="preserve">Subject: Internship Application for Secondary Teacher Position in Jeddah, Saudi Arabia</w:t>
      </w:r>
    </w:p>
    <w:p>
      <w:pPr>
        <w:pStyle w:val="FirstParagraph"/>
      </w:pPr>
      <w:r>
        <w:t xml:space="preserve">Dear Hiring Committee,</w:t>
      </w:r>
    </w:p>
    <w:p>
      <w:pPr>
        <w:pStyle w:val="BodyText"/>
      </w:pPr>
      <w:r>
        <w:t xml:space="preserve">I am writing with profound enthusiasm to submit my Internship Application Letter for the Secondary Teacher position at your esteemed educational institution in Jeddah, Saudi Arabia. As a dedicated educator deeply committed to shaping future generations through innovative pedagogy and cultural sensitivity, I have long admired the Kingdom's transformative vision for education under Vision 2030. This internship represents not merely a professional opportunity, but a meaningful alignment with my academic background and my aspiration to contribute to the vibrant educational ecosystem of Saudi Arabia Jeddah.</w:t>
      </w:r>
    </w:p>
    <w:p>
      <w:pPr>
        <w:pStyle w:val="BodyText"/>
      </w:pPr>
      <w:r>
        <w:t xml:space="preserve">My academic journey culminated in a Bachelor of Education (Secondary) with honors from [University Name], where I specialized in [Subject Area, e.g., Mathematics/English/Science]. Throughout my studies, I immersed myself in curriculum development aligned with global best practices while studying the Saudi national education framework. My undergraduate thesis explored "Culturally Responsive Pedagogy in Multilingual Secondary Classrooms," a topic directly relevant to Jeddah's diverse student population. During my practicum at [Local School Name], I designed interdisciplinary projects that integrated Arabic language literacy with STEM concepts—a methodology I believe holds significant promise for enhancing learning outcomes across Saudi Arabia Jeddah schools.</w:t>
      </w:r>
    </w:p>
    <w:p>
      <w:pPr>
        <w:pStyle w:val="BodyText"/>
      </w:pPr>
      <w:r>
        <w:t xml:space="preserve">What distinguishes my approach is my deliberate preparation for the unique context of teaching in Saudi Arabia. I have completed a comprehensive course on "Islamic Education Principles and Modern Pedagogy" through [Institution], which provided deep insight into aligning contemporary teaching methods with the Kingdom's educational values. I also participated in cultural immersion workshops focusing on Saudi social norms, gender dynamics in classrooms, and religious considerations—essential knowledge for any educator entering the Saudi Arabia Jeddah educational landscape. My Arabic language proficiency (Intermediate level) has enabled me to engage respectfully with students and staff, while my commitment to understanding local customs ensures my classroom environment remains culturally safe and inclusive.</w:t>
      </w:r>
    </w:p>
    <w:p>
      <w:pPr>
        <w:pStyle w:val="BodyText"/>
      </w:pPr>
      <w:r>
        <w:t xml:space="preserve">I am particularly drawn to your institution's reputation for innovation within Saudi Arabia's secondary education sector. Your school's emphasis on developing critical thinking through project-based learning resonates deeply with my teaching philosophy. In Jeddah—a city where tradition meets modernity—I recognize the special opportunity to bridge global educational standards with local heritage. The dynamic energy of Jeddah, as a cultural and economic hub within Saudi Arabia, creates an ideal environment for implementing progressive teaching methods while honoring the Kingdom's educational identity. I am eager to contribute my skills in digital literacy integration (including LMS platforms like Google Classroom and Moodle) to support your institution's technological advancement goals.</w:t>
      </w:r>
    </w:p>
    <w:p>
      <w:pPr>
        <w:pStyle w:val="BodyText"/>
      </w:pPr>
      <w:r>
        <w:t xml:space="preserve">During my academic training, I successfully implemented a "Science of Sustainability" module that connected environmental studies to Saudi Arabian cultural values—such as the concept of *khalifa* (stewardship) from Islamic teachings. This project culminated in student-led community initiatives addressing waste reduction in local schools. The experience taught me how to design curricula that are both academically rigorous and culturally meaningful—a skill I intend to bring to my Teacher Secondary internship. I am especially passionate about developing inclusive learning environments where every student, regardless of background, feels empowered to excel.</w:t>
      </w:r>
    </w:p>
    <w:p>
      <w:pPr>
        <w:pStyle w:val="BodyText"/>
      </w:pPr>
      <w:r>
        <w:t xml:space="preserve">My internship philosophy centers on the belief that effective teaching requires continuous adaptation. In Saudi Arabia Jeddah's evolving educational landscape, this means being responsive to both national educational reforms and individual student needs. I have studied Saudi Arabia's recent curriculum updates emphasizing 21st-century skills, and I am prepared to support your teachers in implementing these changes through collaborative lesson planning and peer observation techniques. Having observed the Kingdom's rapid progress in education technology adoption during my research on Saudi school innovations, I am excited to contribute my expertise in integrating educational apps that enhance student engagement while maintaining cultural relevance.</w:t>
      </w:r>
    </w:p>
    <w:p>
      <w:pPr>
        <w:pStyle w:val="BodyText"/>
      </w:pPr>
      <w:r>
        <w:t xml:space="preserve">What truly compels me to seek this internship is the opportunity to learn from Saudi Arabia's esteemed educators. I have followed the Kingdom's commitment to elevating teaching as a respected profession and am eager to absorb best practices through mentorship under your experienced faculty. In Jeddah, where education is viewed as central to national progress, I understand that my role extends beyond classroom instruction—it involves contributing to a larger mission of empowering Saudi youth. My background in community engagement (including volunteering with [Organization Name] at refugee support centers) has equipped me with empathy and adaptability essential for fostering positive student relationships in diverse secondary settings.</w:t>
      </w:r>
    </w:p>
    <w:p>
      <w:pPr>
        <w:pStyle w:val="BodyText"/>
      </w:pPr>
      <w:r>
        <w:t xml:space="preserve">I recognize that teaching effectively in Saudi Arabia Jeddah requires more than academic knowledge—it demands respect for local traditions, understanding of religious context, and commitment to the Kingdom's educational aspirations. My application reflects my thorough preparation for this unique professional environment. I have researched your institution's specific values and would welcome the chance to discuss how my proactive approach aligns with your strategic goals for student development in Jeddah.</w:t>
      </w:r>
    </w:p>
    <w:p>
      <w:pPr>
        <w:pStyle w:val="BodyText"/>
      </w:pPr>
      <w:r>
        <w:t xml:space="preserve">As a candidate deeply invested in Saudi Arabia's educational future, I am committed to making a meaningful contribution during this Teacher Secondary internship. I have attached my resume detailing my academic achievements, teaching practicum experiences, and professional development courses. Thank you for considering this Internship Application Letter—I am eager to discuss how my skills in curriculum design, cultural awareness, and student-centered instruction can support your institution's mission in Jeddah.</w:t>
      </w:r>
    </w:p>
    <w:p>
      <w:pPr>
        <w:pStyle w:val="BodyText"/>
      </w:pPr>
      <w:r>
        <w:t xml:space="preserve">I look forward to the possibility of contributing to your team and learning from Saudi Arabia's educational pioneers in Jeddah. Please feel free to contact me at your convenience for an interview. Thank you for investing time in my applic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2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3T05:54:27Z</dcterms:created>
  <dcterms:modified xsi:type="dcterms:W3CDTF">2026-07-23T05:54:27Z</dcterms:modified>
</cp:coreProperties>
</file>

<file path=docProps/custom.xml><?xml version="1.0" encoding="utf-8"?>
<Properties xmlns="http://schemas.openxmlformats.org/officeDocument/2006/custom-properties" xmlns:vt="http://schemas.openxmlformats.org/officeDocument/2006/docPropsVTypes"/>
</file>